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69DAF" w14:textId="77777777" w:rsidR="00546062" w:rsidRPr="00546062" w:rsidRDefault="00546062" w:rsidP="00546062">
      <w:pPr>
        <w:spacing w:after="0" w:line="280" w:lineRule="atLeast"/>
        <w:rPr>
          <w:rFonts w:ascii="Arial" w:eastAsia="Times New Roman" w:hAnsi="Arial" w:cs="Times New Roman"/>
          <w:bCs/>
          <w:szCs w:val="24"/>
          <w:lang w:val="en-US" w:eastAsia="en-AU"/>
        </w:rPr>
      </w:pPr>
      <w:bookmarkStart w:id="0" w:name="Medication_Record"/>
      <w:r w:rsidRPr="00546062">
        <w:rPr>
          <w:rFonts w:ascii="Arial" w:eastAsia="Times New Roman" w:hAnsi="Arial" w:cs="Times New Roman"/>
          <w:b/>
          <w:szCs w:val="24"/>
          <w:lang w:eastAsia="en-AU"/>
        </w:rPr>
        <w:t>This document must only be completed by a medical practitioner</w:t>
      </w:r>
      <w:bookmarkEnd w:id="0"/>
      <w:r w:rsidRPr="00546062">
        <w:rPr>
          <w:rFonts w:ascii="Arial" w:eastAsia="Times New Roman" w:hAnsi="Arial" w:cs="Times New Roman"/>
          <w:szCs w:val="24"/>
          <w:lang w:eastAsia="en-AU"/>
        </w:rPr>
        <w:t xml:space="preserve">. </w:t>
      </w:r>
      <w:r w:rsidRPr="00546062">
        <w:rPr>
          <w:rFonts w:ascii="Arial" w:eastAsia="Times New Roman" w:hAnsi="Arial" w:cs="Times New Roman"/>
          <w:bCs/>
          <w:szCs w:val="24"/>
          <w:lang w:val="en-US" w:eastAsia="en-AU"/>
        </w:rPr>
        <w:t xml:space="preserve">This is a record of all medications past, ceased and currently prescribed. </w:t>
      </w:r>
      <w:r w:rsidRPr="00546062">
        <w:rPr>
          <w:rFonts w:ascii="Arial" w:eastAsia="Times New Roman" w:hAnsi="Arial" w:cs="Times New Roman"/>
          <w:bCs/>
          <w:szCs w:val="24"/>
          <w:lang w:eastAsia="en-AU"/>
        </w:rPr>
        <w:t>This record provides a checking tool to ensure medications are current.</w:t>
      </w:r>
      <w:r w:rsidRPr="00546062">
        <w:rPr>
          <w:rFonts w:ascii="Arial" w:eastAsia="Times New Roman" w:hAnsi="Arial" w:cs="Times New Roman"/>
          <w:bCs/>
          <w:szCs w:val="24"/>
          <w:lang w:val="en-US" w:eastAsia="en-AU"/>
        </w:rPr>
        <w:t xml:space="preserve"> </w:t>
      </w:r>
    </w:p>
    <w:p w14:paraId="3BE69DB0" w14:textId="77777777" w:rsidR="00546062" w:rsidRPr="00546062" w:rsidRDefault="00546062" w:rsidP="008751B6">
      <w:pPr>
        <w:spacing w:after="0" w:line="280" w:lineRule="atLeast"/>
        <w:jc w:val="center"/>
        <w:rPr>
          <w:rFonts w:ascii="Arial" w:eastAsia="Times New Roman" w:hAnsi="Arial" w:cs="Times New Roman"/>
          <w:b/>
          <w:szCs w:val="24"/>
          <w:lang w:eastAsia="en-AU"/>
        </w:rPr>
      </w:pPr>
      <w:r w:rsidRPr="00546062">
        <w:rPr>
          <w:rFonts w:ascii="Arial" w:eastAsia="Times New Roman" w:hAnsi="Arial" w:cs="Times New Roman"/>
          <w:szCs w:val="24"/>
          <w:lang w:eastAsia="en-AU"/>
        </w:rPr>
        <w:t xml:space="preserve">LWB Staff must </w:t>
      </w:r>
      <w:r w:rsidRPr="00546062">
        <w:rPr>
          <w:rFonts w:ascii="Arial" w:eastAsia="Times New Roman" w:hAnsi="Arial" w:cs="Times New Roman"/>
          <w:szCs w:val="24"/>
          <w:u w:val="single"/>
          <w:lang w:eastAsia="en-AU"/>
        </w:rPr>
        <w:t>not</w:t>
      </w:r>
      <w:r w:rsidRPr="00546062">
        <w:rPr>
          <w:rFonts w:ascii="Arial" w:eastAsia="Times New Roman" w:hAnsi="Arial" w:cs="Times New Roman"/>
          <w:szCs w:val="24"/>
          <w:lang w:eastAsia="en-AU"/>
        </w:rPr>
        <w:t xml:space="preserve"> record (</w:t>
      </w:r>
      <w:r w:rsidRPr="00546062">
        <w:rPr>
          <w:rFonts w:ascii="Arial" w:eastAsia="Times New Roman" w:hAnsi="Arial" w:cs="Times New Roman"/>
          <w:i/>
          <w:szCs w:val="24"/>
          <w:lang w:eastAsia="en-AU"/>
        </w:rPr>
        <w:t>transcribe</w:t>
      </w:r>
      <w:r w:rsidRPr="00546062">
        <w:rPr>
          <w:rFonts w:ascii="Arial" w:eastAsia="Times New Roman" w:hAnsi="Arial" w:cs="Times New Roman"/>
          <w:szCs w:val="24"/>
          <w:lang w:eastAsia="en-AU"/>
        </w:rPr>
        <w:t>) a person’s prescribed medications or their doses into this document.</w:t>
      </w:r>
    </w:p>
    <w:p w14:paraId="3BE69DB1" w14:textId="77777777" w:rsidR="00397480" w:rsidRDefault="00397480" w:rsidP="00546062">
      <w:pPr>
        <w:ind w:left="142"/>
      </w:pPr>
    </w:p>
    <w:tbl>
      <w:tblPr>
        <w:tblpPr w:leftFromText="180" w:rightFromText="180" w:vertAnchor="page" w:horzAnchor="margin" w:tblpY="2778"/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053"/>
        <w:gridCol w:w="1951"/>
        <w:gridCol w:w="915"/>
        <w:gridCol w:w="915"/>
        <w:gridCol w:w="915"/>
        <w:gridCol w:w="2147"/>
        <w:gridCol w:w="950"/>
        <w:gridCol w:w="1383"/>
        <w:gridCol w:w="959"/>
        <w:gridCol w:w="678"/>
        <w:gridCol w:w="1038"/>
        <w:gridCol w:w="1125"/>
        <w:gridCol w:w="1134"/>
      </w:tblGrid>
      <w:tr w:rsidR="000E3AAB" w:rsidRPr="00546062" w14:paraId="441F0D7D" w14:textId="77777777" w:rsidTr="00366A59">
        <w:trPr>
          <w:tblHeader/>
        </w:trPr>
        <w:tc>
          <w:tcPr>
            <w:tcW w:w="10229" w:type="dxa"/>
            <w:gridSpan w:val="8"/>
            <w:shd w:val="clear" w:color="auto" w:fill="4BAD45"/>
          </w:tcPr>
          <w:p w14:paraId="2DD5F1E7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  <w:t>Medication Record</w:t>
            </w:r>
          </w:p>
        </w:tc>
        <w:tc>
          <w:tcPr>
            <w:tcW w:w="4934" w:type="dxa"/>
            <w:gridSpan w:val="5"/>
            <w:shd w:val="clear" w:color="auto" w:fill="FFFFFF"/>
          </w:tcPr>
          <w:p w14:paraId="03ADF866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 xml:space="preserve">Page 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end"/>
            </w: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 xml:space="preserve">of 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end"/>
            </w:r>
          </w:p>
        </w:tc>
      </w:tr>
      <w:tr w:rsidR="000E3AAB" w:rsidRPr="00546062" w14:paraId="0AB22D2A" w14:textId="77777777" w:rsidTr="00366A59">
        <w:trPr>
          <w:tblHeader/>
        </w:trPr>
        <w:tc>
          <w:tcPr>
            <w:tcW w:w="1053" w:type="dxa"/>
            <w:vMerge w:val="restart"/>
            <w:shd w:val="clear" w:color="auto" w:fill="FFFFFF"/>
          </w:tcPr>
          <w:p w14:paraId="7655433B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Name:</w:t>
            </w:r>
          </w:p>
        </w:tc>
        <w:tc>
          <w:tcPr>
            <w:tcW w:w="2866" w:type="dxa"/>
            <w:gridSpan w:val="2"/>
            <w:vMerge w:val="restart"/>
            <w:shd w:val="clear" w:color="auto" w:fill="FFFFFF"/>
          </w:tcPr>
          <w:p w14:paraId="400131EF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830" w:type="dxa"/>
            <w:gridSpan w:val="2"/>
            <w:vMerge w:val="restart"/>
            <w:shd w:val="clear" w:color="auto" w:fill="FFFFFF"/>
          </w:tcPr>
          <w:p w14:paraId="08E56F46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Address:</w:t>
            </w:r>
          </w:p>
        </w:tc>
        <w:tc>
          <w:tcPr>
            <w:tcW w:w="4480" w:type="dxa"/>
            <w:gridSpan w:val="3"/>
            <w:vMerge w:val="restart"/>
            <w:shd w:val="clear" w:color="auto" w:fill="FFFFFF"/>
          </w:tcPr>
          <w:p w14:paraId="64EA94EA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9" w:type="dxa"/>
            <w:shd w:val="clear" w:color="auto" w:fill="FFFFFF"/>
          </w:tcPr>
          <w:p w14:paraId="165FAF99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D.</w:t>
            </w:r>
            <w:proofErr w:type="gramStart"/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O.B</w:t>
            </w:r>
            <w:proofErr w:type="gramEnd"/>
          </w:p>
        </w:tc>
        <w:tc>
          <w:tcPr>
            <w:tcW w:w="3975" w:type="dxa"/>
            <w:gridSpan w:val="4"/>
            <w:shd w:val="clear" w:color="auto" w:fill="FFFFFF"/>
          </w:tcPr>
          <w:p w14:paraId="6FE04B35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</w:tr>
      <w:tr w:rsidR="000E3AAB" w:rsidRPr="00546062" w14:paraId="50A6F847" w14:textId="77777777" w:rsidTr="00366A59">
        <w:trPr>
          <w:tblHeader/>
        </w:trPr>
        <w:tc>
          <w:tcPr>
            <w:tcW w:w="1053" w:type="dxa"/>
            <w:vMerge/>
            <w:shd w:val="clear" w:color="auto" w:fill="FFFFFF"/>
          </w:tcPr>
          <w:p w14:paraId="707B4FF0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866" w:type="dxa"/>
            <w:gridSpan w:val="2"/>
            <w:vMerge/>
            <w:shd w:val="clear" w:color="auto" w:fill="FFFFFF"/>
          </w:tcPr>
          <w:p w14:paraId="45B6A66B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1830" w:type="dxa"/>
            <w:gridSpan w:val="2"/>
            <w:vMerge/>
            <w:shd w:val="clear" w:color="auto" w:fill="FFFFFF"/>
          </w:tcPr>
          <w:p w14:paraId="0B1B3702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80" w:type="dxa"/>
            <w:gridSpan w:val="3"/>
            <w:vMerge/>
            <w:shd w:val="clear" w:color="auto" w:fill="FFFFFF"/>
          </w:tcPr>
          <w:p w14:paraId="2E19FCED" w14:textId="77777777" w:rsidR="000E3AAB" w:rsidRPr="00546062" w:rsidRDefault="000E3AAB" w:rsidP="00366A59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959" w:type="dxa"/>
            <w:shd w:val="clear" w:color="auto" w:fill="FFFFFF"/>
          </w:tcPr>
          <w:p w14:paraId="3608E897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CIRTS ID</w:t>
            </w:r>
          </w:p>
        </w:tc>
        <w:tc>
          <w:tcPr>
            <w:tcW w:w="3975" w:type="dxa"/>
            <w:gridSpan w:val="4"/>
            <w:shd w:val="clear" w:color="auto" w:fill="FFFFFF"/>
          </w:tcPr>
          <w:p w14:paraId="0ECFB031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</w:tr>
      <w:tr w:rsidR="000E3AAB" w:rsidRPr="00546062" w14:paraId="126BB6FF" w14:textId="77777777" w:rsidTr="00366A59">
        <w:trPr>
          <w:tblHeader/>
        </w:trPr>
        <w:tc>
          <w:tcPr>
            <w:tcW w:w="15163" w:type="dxa"/>
            <w:gridSpan w:val="13"/>
            <w:shd w:val="clear" w:color="auto" w:fill="auto"/>
          </w:tcPr>
          <w:p w14:paraId="308FA9A4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397480">
              <w:rPr>
                <w:rFonts w:ascii="Arial" w:eastAsia="Calibri" w:hAnsi="Arial" w:cs="Arial"/>
                <w:b/>
                <w:color w:val="FF0000"/>
                <w:sz w:val="20"/>
                <w:szCs w:val="20"/>
                <w:lang w:eastAsia="en-AU"/>
              </w:rPr>
              <w:t>To be completed by the client’s GP or Specialist only</w:t>
            </w:r>
          </w:p>
        </w:tc>
      </w:tr>
      <w:tr w:rsidR="000E3AAB" w:rsidRPr="00546062" w14:paraId="279AE7CC" w14:textId="77777777" w:rsidTr="00366A59">
        <w:trPr>
          <w:tblHeader/>
        </w:trPr>
        <w:tc>
          <w:tcPr>
            <w:tcW w:w="1053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495813E0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951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52FF5DE7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Medication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29C2457B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Dose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1CF03C01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Freq.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473AAE4E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Route</w:t>
            </w:r>
          </w:p>
        </w:tc>
        <w:tc>
          <w:tcPr>
            <w:tcW w:w="2147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313DCC2A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Reason for medication being prescribed</w:t>
            </w:r>
          </w:p>
        </w:tc>
        <w:tc>
          <w:tcPr>
            <w:tcW w:w="950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2ACE3B54" w14:textId="22D199FC" w:rsidR="000E3AAB" w:rsidRPr="00546062" w:rsidRDefault="000E3AAB" w:rsidP="000E3AAB">
            <w:pPr>
              <w:spacing w:before="120" w:after="120" w:line="240" w:lineRule="auto"/>
              <w:ind w:left="76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Date </w:t>
            </w:r>
            <w:r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of 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review </w:t>
            </w:r>
          </w:p>
        </w:tc>
        <w:tc>
          <w:tcPr>
            <w:tcW w:w="1383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44C6D7B6" w14:textId="16D5F436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Doctor’s </w:t>
            </w:r>
            <w:r w:rsidR="00F6147E">
              <w:rPr>
                <w:rFonts w:ascii="Arial" w:eastAsia="Calibri" w:hAnsi="Arial" w:cs="Arial"/>
                <w:sz w:val="20"/>
                <w:szCs w:val="20"/>
                <w:lang w:eastAsia="en-AU"/>
              </w:rPr>
              <w:t>name (</w:t>
            </w:r>
            <w:r w:rsidRPr="00397480">
              <w:rPr>
                <w:rFonts w:ascii="Arial" w:eastAsia="Calibri" w:hAnsi="Arial" w:cs="Arial"/>
                <w:sz w:val="16"/>
                <w:szCs w:val="16"/>
                <w:lang w:eastAsia="en-AU"/>
              </w:rPr>
              <w:t>printed</w:t>
            </w:r>
            <w:r>
              <w:rPr>
                <w:rFonts w:ascii="Arial" w:eastAsia="Calibri" w:hAnsi="Arial" w:cs="Arial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637" w:type="dxa"/>
            <w:gridSpan w:val="2"/>
            <w:tcBorders>
              <w:top w:val="single" w:sz="4" w:space="0" w:color="FF0000"/>
              <w:right w:val="single" w:sz="24" w:space="0" w:color="FF0000"/>
            </w:tcBorders>
            <w:shd w:val="clear" w:color="auto" w:fill="FFFFFF"/>
            <w:vAlign w:val="center"/>
          </w:tcPr>
          <w:p w14:paraId="1B4E44ED" w14:textId="77777777" w:rsidR="000E3AAB" w:rsidRPr="00546062" w:rsidRDefault="000E3AAB" w:rsidP="00366A5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397480">
              <w:rPr>
                <w:rFonts w:ascii="Arial" w:eastAsia="Calibri" w:hAnsi="Arial" w:cs="Arial"/>
                <w:sz w:val="20"/>
                <w:szCs w:val="20"/>
                <w:lang w:eastAsia="en-AU"/>
              </w:rPr>
              <w:t>Doctor’s signature</w:t>
            </w:r>
          </w:p>
        </w:tc>
        <w:tc>
          <w:tcPr>
            <w:tcW w:w="1038" w:type="dxa"/>
            <w:tcBorders>
              <w:top w:val="single" w:sz="24" w:space="0" w:color="FF0000"/>
              <w:left w:val="single" w:sz="24" w:space="0" w:color="FF0000"/>
            </w:tcBorders>
            <w:shd w:val="clear" w:color="auto" w:fill="FFFFFF"/>
            <w:vAlign w:val="center"/>
          </w:tcPr>
          <w:p w14:paraId="24B6E97A" w14:textId="77777777" w:rsidR="000E3AAB" w:rsidRPr="000E3AAB" w:rsidRDefault="000E3AAB" w:rsidP="00366A59">
            <w:pPr>
              <w:spacing w:before="120" w:after="120" w:line="240" w:lineRule="auto"/>
              <w:ind w:left="48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Date medication ceased</w:t>
            </w:r>
          </w:p>
        </w:tc>
        <w:tc>
          <w:tcPr>
            <w:tcW w:w="1125" w:type="dxa"/>
            <w:tcBorders>
              <w:top w:val="single" w:sz="24" w:space="0" w:color="FF0000"/>
            </w:tcBorders>
            <w:shd w:val="clear" w:color="auto" w:fill="FFFFFF"/>
            <w:vAlign w:val="center"/>
          </w:tcPr>
          <w:p w14:paraId="1827BBB3" w14:textId="77777777" w:rsidR="000E3AAB" w:rsidRPr="000E3AAB" w:rsidRDefault="000E3AAB" w:rsidP="00366A59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Reason ceased</w:t>
            </w:r>
          </w:p>
        </w:tc>
        <w:tc>
          <w:tcPr>
            <w:tcW w:w="1134" w:type="dxa"/>
            <w:tcBorders>
              <w:top w:val="single" w:sz="24" w:space="0" w:color="FF0000"/>
              <w:right w:val="single" w:sz="24" w:space="0" w:color="FF0000"/>
            </w:tcBorders>
            <w:shd w:val="clear" w:color="auto" w:fill="FFFFFF"/>
            <w:vAlign w:val="center"/>
          </w:tcPr>
          <w:p w14:paraId="4758755A" w14:textId="77777777" w:rsidR="000E3AAB" w:rsidRPr="000E3AAB" w:rsidRDefault="000E3AAB" w:rsidP="00366A59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Doctor’s signature</w:t>
            </w:r>
          </w:p>
        </w:tc>
      </w:tr>
      <w:tr w:rsidR="00F6147E" w:rsidRPr="00546062" w14:paraId="7FF69A6B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7CBB386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56EAEB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231756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E72B35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157A57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5A73A65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21C2195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2E5343D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4B5DBCFC" w14:textId="1BDA826B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6627E663" w14:textId="663F070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23BE51D0" w14:textId="7918489D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575556FA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2DBEC0E2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328F06C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403457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C8D1C9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C8F447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F437C0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4AFAD63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13F9C1F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6F94135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1EB64021" w14:textId="28CA14D9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50C6F7E5" w14:textId="1AFD91FA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7C20F816" w14:textId="33A6A37A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17DA536A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69F6863E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09FA5A7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646E7D0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DC0171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D41BB9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DC7918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1C2624C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7E5CFC1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5040FC5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681D6FBE" w14:textId="6B8E885E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C54B991" w14:textId="0CD5F605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695FDEF1" w14:textId="1ADA3D4A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1DF8B9A4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677251F4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3188E52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6BCC8AF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0FD337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CABA25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F7EA13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47FC9A9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0C48A1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4EF2ADB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4EFFD82B" w14:textId="56127F8C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814BF6A" w14:textId="074BDB43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5F001E85" w14:textId="416DFBAD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229FCC6E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14C96B39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27BEEE1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62C1744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297766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7A7263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272C88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6884B3B2" w14:textId="77777777" w:rsidR="00F6147E" w:rsidRPr="00546062" w:rsidRDefault="00F6147E" w:rsidP="00F6147E">
            <w:pPr>
              <w:spacing w:before="120" w:after="120" w:line="240" w:lineRule="auto"/>
              <w:ind w:left="142"/>
              <w:jc w:val="right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5EE91C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6C5B382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028677EE" w14:textId="1EB41260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7BB3A2D3" w14:textId="04274AB9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357A6FCB" w14:textId="335CF3BD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351F81F5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0E5FB93E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0E232DA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769BC94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518629B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2FB723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359001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286666D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7B83840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F6C85B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0152857E" w14:textId="7D31B1A8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55D7D550" w14:textId="726A433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541F5426" w14:textId="0FFF75FA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50EC254C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6A34B60D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095230D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127FC6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60B990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5FB24B8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EBC8BF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525397B8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6BF03ED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AA7A58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0C85392E" w14:textId="7679707D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6DEF622A" w14:textId="71A19508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1395D7E7" w14:textId="565DA2E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76886918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05179CDE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0339062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DAD386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9593FB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FEDB20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CD3CE5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74A0065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3A1F576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5F68B53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4EFC5ADD" w14:textId="2BDD725C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236BB5C" w14:textId="5EDF3E1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48BE818D" w14:textId="613F62C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4F7CE2DA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690E3B5E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75E991B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1C87111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4A848E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7015E58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A8D380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36AC1BA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03AD696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2EB058F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3E512A49" w14:textId="6978EC24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ACFFB59" w14:textId="355D6DF1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27EA7474" w14:textId="57BCD3CA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688247ED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1B15C49B" w14:textId="77777777" w:rsidTr="00366A59">
        <w:trPr>
          <w:trHeight w:val="454"/>
        </w:trPr>
        <w:tc>
          <w:tcPr>
            <w:tcW w:w="1053" w:type="dxa"/>
            <w:shd w:val="clear" w:color="auto" w:fill="FFFFFF"/>
          </w:tcPr>
          <w:p w14:paraId="6208710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78E5A26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C949A2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BEB3F9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5AF225E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16A5817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6664649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3473845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4EA9D4A0" w14:textId="5F080E2C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  <w:bottom w:val="single" w:sz="24" w:space="0" w:color="FF0000"/>
            </w:tcBorders>
            <w:shd w:val="clear" w:color="auto" w:fill="FFFFFF"/>
          </w:tcPr>
          <w:p w14:paraId="644EED18" w14:textId="5C4F86DF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9D395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tcBorders>
              <w:bottom w:val="single" w:sz="24" w:space="0" w:color="FF0000"/>
            </w:tcBorders>
            <w:shd w:val="clear" w:color="auto" w:fill="FFFFFF"/>
          </w:tcPr>
          <w:p w14:paraId="42EA8BEF" w14:textId="0215DD61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18551B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bottom w:val="single" w:sz="24" w:space="0" w:color="FF0000"/>
              <w:right w:val="single" w:sz="24" w:space="0" w:color="FF0000"/>
            </w:tcBorders>
            <w:shd w:val="clear" w:color="auto" w:fill="FFFFFF"/>
          </w:tcPr>
          <w:p w14:paraId="3B071DFA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</w:tbl>
    <w:p w14:paraId="77E83CCB" w14:textId="207FA3A2" w:rsidR="00514375" w:rsidRPr="00546062" w:rsidRDefault="00514375" w:rsidP="00514375">
      <w:pPr>
        <w:spacing w:after="0" w:line="280" w:lineRule="atLeast"/>
        <w:rPr>
          <w:rFonts w:ascii="Arial" w:eastAsia="Times New Roman" w:hAnsi="Arial" w:cs="Times New Roman"/>
          <w:bCs/>
          <w:szCs w:val="24"/>
          <w:lang w:val="en-US" w:eastAsia="en-AU"/>
        </w:rPr>
      </w:pPr>
      <w:r w:rsidRPr="00546062">
        <w:rPr>
          <w:rFonts w:ascii="Arial" w:eastAsia="Times New Roman" w:hAnsi="Arial" w:cs="Times New Roman"/>
          <w:b/>
          <w:szCs w:val="24"/>
          <w:lang w:eastAsia="en-AU"/>
        </w:rPr>
        <w:lastRenderedPageBreak/>
        <w:t>This document must only be completed by a medical practitioner</w:t>
      </w:r>
      <w:r w:rsidRPr="00546062">
        <w:rPr>
          <w:rFonts w:ascii="Arial" w:eastAsia="Times New Roman" w:hAnsi="Arial" w:cs="Times New Roman"/>
          <w:szCs w:val="24"/>
          <w:lang w:eastAsia="en-AU"/>
        </w:rPr>
        <w:t xml:space="preserve">. </w:t>
      </w:r>
      <w:r w:rsidRPr="00546062">
        <w:rPr>
          <w:rFonts w:ascii="Arial" w:eastAsia="Times New Roman" w:hAnsi="Arial" w:cs="Times New Roman"/>
          <w:bCs/>
          <w:szCs w:val="24"/>
          <w:lang w:val="en-US" w:eastAsia="en-AU"/>
        </w:rPr>
        <w:t xml:space="preserve">This is a record of all medications past, ceased and currently prescribed. </w:t>
      </w:r>
      <w:r w:rsidRPr="00546062">
        <w:rPr>
          <w:rFonts w:ascii="Arial" w:eastAsia="Times New Roman" w:hAnsi="Arial" w:cs="Times New Roman"/>
          <w:bCs/>
          <w:szCs w:val="24"/>
          <w:lang w:eastAsia="en-AU"/>
        </w:rPr>
        <w:t>This record provides a checking tool to ensure medications are current.</w:t>
      </w:r>
      <w:r w:rsidRPr="00546062">
        <w:rPr>
          <w:rFonts w:ascii="Arial" w:eastAsia="Times New Roman" w:hAnsi="Arial" w:cs="Times New Roman"/>
          <w:bCs/>
          <w:szCs w:val="24"/>
          <w:lang w:val="en-US" w:eastAsia="en-AU"/>
        </w:rPr>
        <w:t xml:space="preserve"> </w:t>
      </w:r>
    </w:p>
    <w:p w14:paraId="3BE69E3D" w14:textId="47AA8BFA" w:rsidR="00546062" w:rsidRDefault="00514375" w:rsidP="00514375">
      <w:pPr>
        <w:spacing w:after="0" w:line="280" w:lineRule="atLeast"/>
        <w:jc w:val="center"/>
      </w:pPr>
      <w:r w:rsidRPr="00546062">
        <w:rPr>
          <w:rFonts w:ascii="Arial" w:eastAsia="Times New Roman" w:hAnsi="Arial" w:cs="Times New Roman"/>
          <w:szCs w:val="24"/>
          <w:lang w:eastAsia="en-AU"/>
        </w:rPr>
        <w:t xml:space="preserve">LWB Staff must </w:t>
      </w:r>
      <w:r w:rsidRPr="00546062">
        <w:rPr>
          <w:rFonts w:ascii="Arial" w:eastAsia="Times New Roman" w:hAnsi="Arial" w:cs="Times New Roman"/>
          <w:szCs w:val="24"/>
          <w:u w:val="single"/>
          <w:lang w:eastAsia="en-AU"/>
        </w:rPr>
        <w:t>not</w:t>
      </w:r>
      <w:r w:rsidRPr="00546062">
        <w:rPr>
          <w:rFonts w:ascii="Arial" w:eastAsia="Times New Roman" w:hAnsi="Arial" w:cs="Times New Roman"/>
          <w:szCs w:val="24"/>
          <w:lang w:eastAsia="en-AU"/>
        </w:rPr>
        <w:t xml:space="preserve"> record (</w:t>
      </w:r>
      <w:r w:rsidRPr="00546062">
        <w:rPr>
          <w:rFonts w:ascii="Arial" w:eastAsia="Times New Roman" w:hAnsi="Arial" w:cs="Times New Roman"/>
          <w:i/>
          <w:szCs w:val="24"/>
          <w:lang w:eastAsia="en-AU"/>
        </w:rPr>
        <w:t>transcribe</w:t>
      </w:r>
      <w:r w:rsidRPr="00546062">
        <w:rPr>
          <w:rFonts w:ascii="Arial" w:eastAsia="Times New Roman" w:hAnsi="Arial" w:cs="Times New Roman"/>
          <w:szCs w:val="24"/>
          <w:lang w:eastAsia="en-AU"/>
        </w:rPr>
        <w:t>) a person’s prescribed medications or their doses into this document.</w:t>
      </w:r>
    </w:p>
    <w:tbl>
      <w:tblPr>
        <w:tblpPr w:leftFromText="180" w:rightFromText="180" w:vertAnchor="page" w:horzAnchor="margin" w:tblpY="2778"/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053"/>
        <w:gridCol w:w="1951"/>
        <w:gridCol w:w="915"/>
        <w:gridCol w:w="915"/>
        <w:gridCol w:w="915"/>
        <w:gridCol w:w="2147"/>
        <w:gridCol w:w="950"/>
        <w:gridCol w:w="1383"/>
        <w:gridCol w:w="959"/>
        <w:gridCol w:w="678"/>
        <w:gridCol w:w="1038"/>
        <w:gridCol w:w="1125"/>
        <w:gridCol w:w="1134"/>
      </w:tblGrid>
      <w:tr w:rsidR="00397480" w:rsidRPr="00546062" w14:paraId="2A157CD4" w14:textId="77777777" w:rsidTr="000E3AAB">
        <w:trPr>
          <w:tblHeader/>
        </w:trPr>
        <w:tc>
          <w:tcPr>
            <w:tcW w:w="10229" w:type="dxa"/>
            <w:gridSpan w:val="8"/>
            <w:shd w:val="clear" w:color="auto" w:fill="4BAD45"/>
          </w:tcPr>
          <w:p w14:paraId="40BC9705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  <w:t>Medication Record</w:t>
            </w:r>
          </w:p>
        </w:tc>
        <w:tc>
          <w:tcPr>
            <w:tcW w:w="4934" w:type="dxa"/>
            <w:gridSpan w:val="5"/>
            <w:shd w:val="clear" w:color="auto" w:fill="FFFFFF"/>
          </w:tcPr>
          <w:p w14:paraId="1DFA6586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 xml:space="preserve">Page 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end"/>
            </w: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 xml:space="preserve">of 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u w:val="single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u w:val="single"/>
                <w:lang w:eastAsia="en-AU"/>
              </w:rPr>
              <w:fldChar w:fldCharType="end"/>
            </w:r>
          </w:p>
        </w:tc>
      </w:tr>
      <w:tr w:rsidR="00397480" w:rsidRPr="00546062" w14:paraId="48168F12" w14:textId="77777777" w:rsidTr="000E3AAB">
        <w:trPr>
          <w:tblHeader/>
        </w:trPr>
        <w:tc>
          <w:tcPr>
            <w:tcW w:w="1053" w:type="dxa"/>
            <w:vMerge w:val="restart"/>
            <w:shd w:val="clear" w:color="auto" w:fill="FFFFFF"/>
          </w:tcPr>
          <w:p w14:paraId="15629EDE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Name:</w:t>
            </w:r>
          </w:p>
        </w:tc>
        <w:tc>
          <w:tcPr>
            <w:tcW w:w="2866" w:type="dxa"/>
            <w:gridSpan w:val="2"/>
            <w:vMerge w:val="restart"/>
            <w:shd w:val="clear" w:color="auto" w:fill="FFFFFF"/>
          </w:tcPr>
          <w:p w14:paraId="037579ED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830" w:type="dxa"/>
            <w:gridSpan w:val="2"/>
            <w:vMerge w:val="restart"/>
            <w:shd w:val="clear" w:color="auto" w:fill="FFFFFF"/>
          </w:tcPr>
          <w:p w14:paraId="4CD33351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Address:</w:t>
            </w:r>
          </w:p>
        </w:tc>
        <w:tc>
          <w:tcPr>
            <w:tcW w:w="4480" w:type="dxa"/>
            <w:gridSpan w:val="3"/>
            <w:vMerge w:val="restart"/>
            <w:shd w:val="clear" w:color="auto" w:fill="FFFFFF"/>
          </w:tcPr>
          <w:p w14:paraId="5D64896F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9" w:type="dxa"/>
            <w:shd w:val="clear" w:color="auto" w:fill="FFFFFF"/>
          </w:tcPr>
          <w:p w14:paraId="74F94D73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D.</w:t>
            </w:r>
            <w:proofErr w:type="gramStart"/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O.B</w:t>
            </w:r>
            <w:proofErr w:type="gramEnd"/>
          </w:p>
        </w:tc>
        <w:tc>
          <w:tcPr>
            <w:tcW w:w="3975" w:type="dxa"/>
            <w:gridSpan w:val="4"/>
            <w:shd w:val="clear" w:color="auto" w:fill="FFFFFF"/>
          </w:tcPr>
          <w:p w14:paraId="1B1D24B9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</w:tr>
      <w:tr w:rsidR="00397480" w:rsidRPr="00546062" w14:paraId="5FC06DFF" w14:textId="77777777" w:rsidTr="000E3AAB">
        <w:trPr>
          <w:tblHeader/>
        </w:trPr>
        <w:tc>
          <w:tcPr>
            <w:tcW w:w="1053" w:type="dxa"/>
            <w:vMerge/>
            <w:shd w:val="clear" w:color="auto" w:fill="FFFFFF"/>
          </w:tcPr>
          <w:p w14:paraId="247B726B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866" w:type="dxa"/>
            <w:gridSpan w:val="2"/>
            <w:vMerge/>
            <w:shd w:val="clear" w:color="auto" w:fill="FFFFFF"/>
          </w:tcPr>
          <w:p w14:paraId="2EE13449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1830" w:type="dxa"/>
            <w:gridSpan w:val="2"/>
            <w:vMerge/>
            <w:shd w:val="clear" w:color="auto" w:fill="FFFFFF"/>
          </w:tcPr>
          <w:p w14:paraId="109F9DF4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80" w:type="dxa"/>
            <w:gridSpan w:val="3"/>
            <w:vMerge/>
            <w:shd w:val="clear" w:color="auto" w:fill="FFFFFF"/>
          </w:tcPr>
          <w:p w14:paraId="567B4D6A" w14:textId="77777777" w:rsidR="00397480" w:rsidRPr="00546062" w:rsidRDefault="00397480" w:rsidP="000E3AAB">
            <w:pPr>
              <w:spacing w:before="120" w:after="120" w:line="240" w:lineRule="auto"/>
              <w:ind w:left="142"/>
              <w:jc w:val="center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959" w:type="dxa"/>
            <w:shd w:val="clear" w:color="auto" w:fill="FFFFFF"/>
          </w:tcPr>
          <w:p w14:paraId="5355C90D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b/>
                <w:sz w:val="20"/>
                <w:szCs w:val="20"/>
                <w:lang w:eastAsia="en-AU"/>
              </w:rPr>
              <w:t>CIRTS ID</w:t>
            </w:r>
          </w:p>
        </w:tc>
        <w:tc>
          <w:tcPr>
            <w:tcW w:w="3975" w:type="dxa"/>
            <w:gridSpan w:val="4"/>
            <w:shd w:val="clear" w:color="auto" w:fill="FFFFFF"/>
          </w:tcPr>
          <w:p w14:paraId="1D0EE6FE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</w:tr>
      <w:tr w:rsidR="00397480" w:rsidRPr="00546062" w14:paraId="24216D68" w14:textId="77777777" w:rsidTr="000E3AAB">
        <w:trPr>
          <w:tblHeader/>
        </w:trPr>
        <w:tc>
          <w:tcPr>
            <w:tcW w:w="15163" w:type="dxa"/>
            <w:gridSpan w:val="13"/>
            <w:shd w:val="clear" w:color="auto" w:fill="auto"/>
          </w:tcPr>
          <w:p w14:paraId="7448B3AA" w14:textId="77777777" w:rsidR="00397480" w:rsidRPr="00546062" w:rsidRDefault="00397480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397480">
              <w:rPr>
                <w:rFonts w:ascii="Arial" w:eastAsia="Calibri" w:hAnsi="Arial" w:cs="Arial"/>
                <w:b/>
                <w:color w:val="FF0000"/>
                <w:sz w:val="20"/>
                <w:szCs w:val="20"/>
                <w:lang w:eastAsia="en-AU"/>
              </w:rPr>
              <w:t>To be completed by the client’s GP or Specialist only</w:t>
            </w:r>
          </w:p>
        </w:tc>
      </w:tr>
      <w:tr w:rsidR="000E3AAB" w:rsidRPr="00546062" w14:paraId="6C62E31C" w14:textId="7E5DAB57" w:rsidTr="000E3AAB">
        <w:trPr>
          <w:tblHeader/>
        </w:trPr>
        <w:tc>
          <w:tcPr>
            <w:tcW w:w="1053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316EF0F2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951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081E364E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Medication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0A15FF45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Dose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08EE9EA3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Freq.</w:t>
            </w:r>
          </w:p>
        </w:tc>
        <w:tc>
          <w:tcPr>
            <w:tcW w:w="915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454878E7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Route</w:t>
            </w:r>
          </w:p>
        </w:tc>
        <w:tc>
          <w:tcPr>
            <w:tcW w:w="2147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08531DC6" w14:textId="77777777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>Reason for medication being prescribed</w:t>
            </w:r>
          </w:p>
        </w:tc>
        <w:tc>
          <w:tcPr>
            <w:tcW w:w="950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77A9DEF6" w14:textId="3FED7A01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Date for review </w:t>
            </w:r>
          </w:p>
        </w:tc>
        <w:tc>
          <w:tcPr>
            <w:tcW w:w="1383" w:type="dxa"/>
            <w:tcBorders>
              <w:top w:val="single" w:sz="4" w:space="0" w:color="FF0000"/>
            </w:tcBorders>
            <w:shd w:val="clear" w:color="auto" w:fill="FFFFFF"/>
            <w:vAlign w:val="center"/>
          </w:tcPr>
          <w:p w14:paraId="4ADB7FBF" w14:textId="38C3A958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546062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Doctor’s </w:t>
            </w:r>
            <w:proofErr w:type="gramStart"/>
            <w:r>
              <w:rPr>
                <w:rFonts w:ascii="Arial" w:eastAsia="Calibri" w:hAnsi="Arial" w:cs="Arial"/>
                <w:sz w:val="20"/>
                <w:szCs w:val="20"/>
                <w:lang w:eastAsia="en-AU"/>
              </w:rPr>
              <w:t>name  (</w:t>
            </w:r>
            <w:proofErr w:type="gramEnd"/>
            <w:r w:rsidRPr="00397480">
              <w:rPr>
                <w:rFonts w:ascii="Arial" w:eastAsia="Calibri" w:hAnsi="Arial" w:cs="Arial"/>
                <w:sz w:val="16"/>
                <w:szCs w:val="16"/>
                <w:lang w:eastAsia="en-AU"/>
              </w:rPr>
              <w:t>printed</w:t>
            </w:r>
            <w:r>
              <w:rPr>
                <w:rFonts w:ascii="Arial" w:eastAsia="Calibri" w:hAnsi="Arial" w:cs="Arial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637" w:type="dxa"/>
            <w:gridSpan w:val="2"/>
            <w:tcBorders>
              <w:top w:val="single" w:sz="4" w:space="0" w:color="FF0000"/>
              <w:right w:val="single" w:sz="24" w:space="0" w:color="FF0000"/>
            </w:tcBorders>
            <w:shd w:val="clear" w:color="auto" w:fill="FFFFFF"/>
            <w:vAlign w:val="center"/>
          </w:tcPr>
          <w:p w14:paraId="61C0B04E" w14:textId="6E83DF8C" w:rsidR="000E3AAB" w:rsidRPr="00546062" w:rsidRDefault="000E3AAB" w:rsidP="000E3AAB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397480">
              <w:rPr>
                <w:rFonts w:ascii="Arial" w:eastAsia="Calibri" w:hAnsi="Arial" w:cs="Arial"/>
                <w:sz w:val="20"/>
                <w:szCs w:val="20"/>
                <w:lang w:eastAsia="en-AU"/>
              </w:rPr>
              <w:t>Doctor’s signature</w:t>
            </w:r>
          </w:p>
        </w:tc>
        <w:tc>
          <w:tcPr>
            <w:tcW w:w="1038" w:type="dxa"/>
            <w:tcBorders>
              <w:top w:val="single" w:sz="24" w:space="0" w:color="FF0000"/>
              <w:left w:val="single" w:sz="24" w:space="0" w:color="FF0000"/>
            </w:tcBorders>
            <w:shd w:val="clear" w:color="auto" w:fill="FFFFFF"/>
            <w:vAlign w:val="center"/>
          </w:tcPr>
          <w:p w14:paraId="38388C15" w14:textId="7431DE5C" w:rsidR="000E3AAB" w:rsidRPr="000E3AAB" w:rsidRDefault="000E3AAB" w:rsidP="000E3AAB">
            <w:pPr>
              <w:spacing w:before="120" w:after="120" w:line="240" w:lineRule="auto"/>
              <w:ind w:left="48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Date medication ceased</w:t>
            </w:r>
          </w:p>
        </w:tc>
        <w:tc>
          <w:tcPr>
            <w:tcW w:w="1125" w:type="dxa"/>
            <w:tcBorders>
              <w:top w:val="single" w:sz="24" w:space="0" w:color="FF0000"/>
            </w:tcBorders>
            <w:shd w:val="clear" w:color="auto" w:fill="FFFFFF"/>
            <w:vAlign w:val="center"/>
          </w:tcPr>
          <w:p w14:paraId="450791F2" w14:textId="2925E634" w:rsidR="000E3AAB" w:rsidRPr="000E3AAB" w:rsidRDefault="000E3AAB" w:rsidP="000E3AAB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Reason ceased</w:t>
            </w:r>
          </w:p>
        </w:tc>
        <w:tc>
          <w:tcPr>
            <w:tcW w:w="1134" w:type="dxa"/>
            <w:tcBorders>
              <w:top w:val="single" w:sz="24" w:space="0" w:color="FF0000"/>
              <w:right w:val="single" w:sz="24" w:space="0" w:color="FF0000"/>
            </w:tcBorders>
            <w:shd w:val="clear" w:color="auto" w:fill="FFFFFF"/>
            <w:vAlign w:val="center"/>
          </w:tcPr>
          <w:p w14:paraId="6A83323F" w14:textId="6D2767C9" w:rsidR="000E3AAB" w:rsidRPr="000E3AAB" w:rsidRDefault="000E3AAB" w:rsidP="000E3AAB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0E3AAB">
              <w:rPr>
                <w:rFonts w:ascii="Arial" w:eastAsia="Calibri" w:hAnsi="Arial" w:cs="Arial"/>
                <w:sz w:val="16"/>
                <w:szCs w:val="16"/>
                <w:lang w:eastAsia="en-AU"/>
              </w:rPr>
              <w:t>Doctor’s signature</w:t>
            </w:r>
          </w:p>
        </w:tc>
      </w:tr>
      <w:tr w:rsidR="00F6147E" w:rsidRPr="00546062" w14:paraId="62FAB9CA" w14:textId="3F688639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28AF8F1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7210A6F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3E139A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26C937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A61AB4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1FF55AA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22A37C8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4EE1CC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F12E11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6DD35CFA" w14:textId="531499CE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60A2DCBA" w14:textId="4300A396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708CC089" w14:textId="6634E6A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27F20AD5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42115CE6" w14:textId="24190541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47B65BA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9E6739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58ECB5C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C076CC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3E549C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5E4BA98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17B2E11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44728C78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7983B241" w14:textId="585D5C49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C5A5F93" w14:textId="0A9085DD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04532704" w14:textId="168117F8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6EEB4801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649143A6" w14:textId="6F2DFE1B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2F25BCD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55CB7E4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AB7ECF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D09A52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611ADA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1F3F831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62959FD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2122C13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4D5A61D2" w14:textId="10AA3E4E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1F679A25" w14:textId="656C36FD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13655ECB" w14:textId="7181384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527A5010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11CF8FA3" w14:textId="3A1F0174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33DD18B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4409DD0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9721AE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97E1DC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64A292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561A65C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DC0947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00C39A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200D6E47" w14:textId="6E24EB62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3E4C57C2" w14:textId="03868199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3C2DA05B" w14:textId="05588B3B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5287A352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21735747" w14:textId="15F6FA78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62C611B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63A3825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2CBEEB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490C0C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040B99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3E1D604D" w14:textId="77777777" w:rsidR="00F6147E" w:rsidRPr="00546062" w:rsidRDefault="00F6147E" w:rsidP="00F6147E">
            <w:pPr>
              <w:spacing w:before="120" w:after="120" w:line="240" w:lineRule="auto"/>
              <w:ind w:left="142"/>
              <w:jc w:val="right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0804408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262BD9E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7B5427FE" w14:textId="1966FF85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668F45BD" w14:textId="5A267D75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1C35E0F6" w14:textId="30E21A18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3EF37E13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3B967BFE" w14:textId="73D53669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60E7FCA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ED5A0C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48534D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25496B2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C9FCC5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696E3EE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56F1674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51BD3C6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63C21FB7" w14:textId="1F6560F8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29479E73" w14:textId="11A7D829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4BDDC9F3" w14:textId="6D0FE561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55953CD3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17E041A5" w14:textId="61B5D3A1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171F8D6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081536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C68A6B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5D0018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7D7BCD0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4A733B72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1BC73F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5BA4FC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07937F34" w14:textId="0F45C0CB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083B5BF" w14:textId="6F1C4A86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2D469337" w14:textId="15DFB23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1784B0FD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19004D31" w14:textId="20339F38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114327F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5860099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75CB2CE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A44779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6FAC5496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4135E6F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BE98D7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59E59108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56F9C894" w14:textId="0201F62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4790CC74" w14:textId="2B63E846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73D90DB0" w14:textId="41C42106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776FE9BA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0E86ADA6" w14:textId="6C221400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3B9E1C7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3BB75FB1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04DEEE4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7768FA7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15E19D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621279A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79D254CF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150C722D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1984EE42" w14:textId="204CF7CF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</w:tcBorders>
            <w:shd w:val="clear" w:color="auto" w:fill="FFFFFF"/>
          </w:tcPr>
          <w:p w14:paraId="1BB51F83" w14:textId="32D286FE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shd w:val="clear" w:color="auto" w:fill="FFFFFF"/>
          </w:tcPr>
          <w:p w14:paraId="4DB49D17" w14:textId="1C33BC7F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right w:val="single" w:sz="24" w:space="0" w:color="FF0000"/>
            </w:tcBorders>
            <w:shd w:val="clear" w:color="auto" w:fill="FFFFFF"/>
          </w:tcPr>
          <w:p w14:paraId="72663CDB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  <w:tr w:rsidR="00F6147E" w:rsidRPr="00546062" w14:paraId="27D23BED" w14:textId="423ED3E3" w:rsidTr="000E3AAB">
        <w:trPr>
          <w:trHeight w:val="454"/>
        </w:trPr>
        <w:tc>
          <w:tcPr>
            <w:tcW w:w="1053" w:type="dxa"/>
            <w:shd w:val="clear" w:color="auto" w:fill="FFFFFF"/>
          </w:tcPr>
          <w:p w14:paraId="5FC0709A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951" w:type="dxa"/>
            <w:shd w:val="clear" w:color="auto" w:fill="FFFFFF"/>
          </w:tcPr>
          <w:p w14:paraId="74AC9FBB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1D78B655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3AF795D9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15" w:type="dxa"/>
            <w:shd w:val="clear" w:color="auto" w:fill="FFFFFF"/>
          </w:tcPr>
          <w:p w14:paraId="473C7DCC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2147" w:type="dxa"/>
            <w:shd w:val="clear" w:color="auto" w:fill="FFFFFF"/>
          </w:tcPr>
          <w:p w14:paraId="76B2DE6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950" w:type="dxa"/>
            <w:shd w:val="clear" w:color="auto" w:fill="FFFFFF"/>
          </w:tcPr>
          <w:p w14:paraId="470A6FA7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383" w:type="dxa"/>
            <w:shd w:val="clear" w:color="auto" w:fill="FFFFFF"/>
          </w:tcPr>
          <w:p w14:paraId="766A44E3" w14:textId="77777777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A0515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637" w:type="dxa"/>
            <w:gridSpan w:val="2"/>
            <w:tcBorders>
              <w:right w:val="single" w:sz="24" w:space="0" w:color="FF0000"/>
            </w:tcBorders>
            <w:shd w:val="clear" w:color="auto" w:fill="FFFFFF"/>
          </w:tcPr>
          <w:p w14:paraId="65E1B5E5" w14:textId="43CB782C" w:rsidR="00F6147E" w:rsidRPr="00546062" w:rsidRDefault="00F6147E" w:rsidP="00F6147E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  <w:tc>
          <w:tcPr>
            <w:tcW w:w="1038" w:type="dxa"/>
            <w:tcBorders>
              <w:left w:val="single" w:sz="24" w:space="0" w:color="FF0000"/>
              <w:bottom w:val="single" w:sz="24" w:space="0" w:color="FF0000"/>
            </w:tcBorders>
            <w:shd w:val="clear" w:color="auto" w:fill="FFFFFF"/>
          </w:tcPr>
          <w:p w14:paraId="1F0BEEBB" w14:textId="519195A4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705B4E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25" w:type="dxa"/>
            <w:tcBorders>
              <w:bottom w:val="single" w:sz="24" w:space="0" w:color="FF0000"/>
            </w:tcBorders>
            <w:shd w:val="clear" w:color="auto" w:fill="FFFFFF"/>
          </w:tcPr>
          <w:p w14:paraId="12D49A12" w14:textId="07D31B66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instrText xml:space="preserve"> FORMTEXT </w:instrTex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separate"/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 </w:t>
            </w:r>
            <w:r w:rsidRPr="00EB3BC8">
              <w:rPr>
                <w:rFonts w:ascii="Arial" w:eastAsia="Calibri" w:hAnsi="Arial" w:cs="Arial"/>
                <w:sz w:val="20"/>
                <w:szCs w:val="20"/>
                <w:lang w:eastAsia="en-AU"/>
              </w:rPr>
              <w:fldChar w:fldCharType="end"/>
            </w:r>
          </w:p>
        </w:tc>
        <w:tc>
          <w:tcPr>
            <w:tcW w:w="1134" w:type="dxa"/>
            <w:tcBorders>
              <w:bottom w:val="single" w:sz="24" w:space="0" w:color="FF0000"/>
              <w:right w:val="single" w:sz="24" w:space="0" w:color="FF0000"/>
            </w:tcBorders>
            <w:shd w:val="clear" w:color="auto" w:fill="FFFFFF"/>
          </w:tcPr>
          <w:p w14:paraId="7F537C75" w14:textId="77777777" w:rsidR="00F6147E" w:rsidRPr="000E3AAB" w:rsidRDefault="00F6147E" w:rsidP="00F6147E">
            <w:pPr>
              <w:spacing w:before="120" w:after="120" w:line="240" w:lineRule="auto"/>
              <w:rPr>
                <w:rFonts w:ascii="Arial" w:eastAsia="Calibri" w:hAnsi="Arial" w:cs="Arial"/>
                <w:sz w:val="16"/>
                <w:szCs w:val="16"/>
                <w:lang w:eastAsia="en-AU"/>
              </w:rPr>
            </w:pPr>
          </w:p>
        </w:tc>
      </w:tr>
    </w:tbl>
    <w:p w14:paraId="03ACA480" w14:textId="77777777" w:rsidR="00514375" w:rsidRDefault="00514375" w:rsidP="00514375"/>
    <w:sectPr w:rsidR="00514375" w:rsidSect="00546062">
      <w:headerReference w:type="default" r:id="rId10"/>
      <w:footerReference w:type="default" r:id="rId11"/>
      <w:pgSz w:w="16838" w:h="11906" w:orient="landscape"/>
      <w:pgMar w:top="1440" w:right="820" w:bottom="993" w:left="851" w:header="142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7A5FD" w14:textId="77777777" w:rsidR="001C0B47" w:rsidRDefault="001C0B47" w:rsidP="00546062">
      <w:pPr>
        <w:spacing w:after="0" w:line="240" w:lineRule="auto"/>
      </w:pPr>
      <w:r>
        <w:separator/>
      </w:r>
    </w:p>
  </w:endnote>
  <w:endnote w:type="continuationSeparator" w:id="0">
    <w:p w14:paraId="67425CBB" w14:textId="77777777" w:rsidR="001C0B47" w:rsidRDefault="001C0B47" w:rsidP="00546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69E44" w14:textId="0AD46A60" w:rsidR="00397480" w:rsidRPr="00546062" w:rsidRDefault="00F6147E" w:rsidP="00546062">
    <w:pPr>
      <w:spacing w:after="0" w:line="240" w:lineRule="auto"/>
      <w:rPr>
        <w:rFonts w:ascii="Arial" w:eastAsia="Times New Roman" w:hAnsi="Arial" w:cs="Times New Roman"/>
        <w:bCs/>
        <w:sz w:val="20"/>
        <w:szCs w:val="20"/>
        <w:lang w:eastAsia="en-AU"/>
      </w:rPr>
    </w:pPr>
    <w:r>
      <w:rPr>
        <w:rFonts w:ascii="Arial" w:eastAsia="Times New Roman" w:hAnsi="Arial" w:cs="Times New Roman"/>
        <w:b/>
        <w:bCs/>
        <w:sz w:val="20"/>
        <w:szCs w:val="20"/>
        <w:lang w:eastAsia="en-AU"/>
      </w:rPr>
      <w:t xml:space="preserve">V2.0 - </w:t>
    </w:r>
    <w:r w:rsidR="00397480" w:rsidRPr="00546062">
      <w:rPr>
        <w:rFonts w:ascii="Arial" w:eastAsia="Times New Roman" w:hAnsi="Arial" w:cs="Times New Roman"/>
        <w:b/>
        <w:bCs/>
        <w:sz w:val="20"/>
        <w:szCs w:val="20"/>
        <w:lang w:eastAsia="en-AU"/>
      </w:rPr>
      <w:t>DO NOT ARCHIVE</w:t>
    </w:r>
    <w:r w:rsidR="00397480" w:rsidRPr="00546062">
      <w:rPr>
        <w:rFonts w:ascii="Arial" w:eastAsia="Times New Roman" w:hAnsi="Arial" w:cs="Times New Roman"/>
        <w:bCs/>
        <w:sz w:val="20"/>
        <w:szCs w:val="20"/>
        <w:lang w:eastAsia="en-AU"/>
      </w:rPr>
      <w:t xml:space="preserve"> this record – it is a useful tool for the GP and other clinicians to refer t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E0C6B" w14:textId="77777777" w:rsidR="001C0B47" w:rsidRDefault="001C0B47" w:rsidP="00546062">
      <w:pPr>
        <w:spacing w:after="0" w:line="240" w:lineRule="auto"/>
      </w:pPr>
      <w:r>
        <w:separator/>
      </w:r>
    </w:p>
  </w:footnote>
  <w:footnote w:type="continuationSeparator" w:id="0">
    <w:p w14:paraId="49B4330E" w14:textId="77777777" w:rsidR="001C0B47" w:rsidRDefault="001C0B47" w:rsidP="00546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69E42" w14:textId="77777777" w:rsidR="00397480" w:rsidRPr="00546062" w:rsidRDefault="00397480" w:rsidP="00546062">
    <w:pPr>
      <w:keepNext/>
      <w:keepLines/>
      <w:spacing w:before="360" w:after="120" w:line="360" w:lineRule="auto"/>
      <w:contextualSpacing/>
      <w:outlineLvl w:val="1"/>
      <w:rPr>
        <w:rFonts w:ascii="Arial" w:eastAsia="Times New Roman" w:hAnsi="Arial" w:cs="Arial"/>
        <w:b/>
        <w:bCs/>
        <w:iCs/>
        <w:color w:val="4BAD45"/>
        <w:sz w:val="36"/>
        <w:szCs w:val="36"/>
        <w:lang w:eastAsia="en-AU"/>
      </w:rPr>
    </w:pPr>
    <w:r w:rsidRPr="00546062">
      <w:rPr>
        <w:rFonts w:ascii="Arial" w:eastAsia="Times New Roman" w:hAnsi="Arial" w:cs="Arial"/>
        <w:b/>
        <w:bCs/>
        <w:iCs/>
        <w:noProof/>
        <w:color w:val="4BAD45"/>
        <w:sz w:val="26"/>
        <w:szCs w:val="28"/>
        <w:lang w:eastAsia="en-AU"/>
      </w:rPr>
      <w:drawing>
        <wp:anchor distT="0" distB="0" distL="114300" distR="114300" simplePos="0" relativeHeight="251659264" behindDoc="1" locked="0" layoutInCell="1" allowOverlap="1" wp14:anchorId="3BE69E45" wp14:editId="3BE69E46">
          <wp:simplePos x="0" y="0"/>
          <wp:positionH relativeFrom="column">
            <wp:posOffset>6991350</wp:posOffset>
          </wp:positionH>
          <wp:positionV relativeFrom="paragraph">
            <wp:posOffset>72390</wp:posOffset>
          </wp:positionV>
          <wp:extent cx="2537460" cy="739140"/>
          <wp:effectExtent l="0" t="0" r="0" b="3810"/>
          <wp:wrapTight wrapText="bothSides">
            <wp:wrapPolygon edited="0">
              <wp:start x="0" y="0"/>
              <wp:lineTo x="0" y="21155"/>
              <wp:lineTo x="21405" y="21155"/>
              <wp:lineTo x="2140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WB_CorpLime_Championing logo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99" t="5000" r="1968" b="34374"/>
                  <a:stretch/>
                </pic:blipFill>
                <pic:spPr bwMode="auto">
                  <a:xfrm>
                    <a:off x="0" y="0"/>
                    <a:ext cx="2537460" cy="7391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546062">
      <w:rPr>
        <w:rFonts w:ascii="Arial" w:eastAsia="Times New Roman" w:hAnsi="Arial" w:cs="Arial"/>
        <w:b/>
        <w:bCs/>
        <w:iCs/>
        <w:color w:val="4BAD45"/>
        <w:sz w:val="36"/>
        <w:szCs w:val="36"/>
        <w:lang w:eastAsia="en-AU"/>
      </w:rPr>
      <w:t xml:space="preserve">MEDICATION RECORD </w:t>
    </w:r>
  </w:p>
  <w:p w14:paraId="3BE69E43" w14:textId="77777777" w:rsidR="00397480" w:rsidRPr="00546062" w:rsidRDefault="00397480" w:rsidP="00546062">
    <w:pPr>
      <w:spacing w:before="120" w:after="120" w:line="360" w:lineRule="auto"/>
      <w:rPr>
        <w:rFonts w:ascii="Arial" w:eastAsia="Times New Roman" w:hAnsi="Arial" w:cs="Times New Roman"/>
        <w:szCs w:val="24"/>
        <w:lang w:eastAsia="en-AU"/>
      </w:rPr>
    </w:pPr>
    <w:r w:rsidRPr="00546062">
      <w:rPr>
        <w:rFonts w:ascii="Arial" w:eastAsia="Times New Roman" w:hAnsi="Arial" w:cs="Times New Roman"/>
        <w:sz w:val="20"/>
        <w:szCs w:val="20"/>
        <w:lang w:eastAsia="en-AU"/>
      </w:rPr>
      <w:t>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3sEExAFQwdWsxkI8Ws2QBjRuOrbkSLD3qJU+tV90SQFK27i5AR/xV2vASVHY+OpND/AcU/CVAL8VojMr4FiUQ==" w:salt="tnpJsmo50y4aCiEANLZ4JQ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DA0NTEzNTQxNDZV0lEKTi0uzszPAykwrAUA/r7CbSwAAAA="/>
  </w:docVars>
  <w:rsids>
    <w:rsidRoot w:val="00546062"/>
    <w:rsid w:val="0005249A"/>
    <w:rsid w:val="000E3AAB"/>
    <w:rsid w:val="00183C18"/>
    <w:rsid w:val="001B005C"/>
    <w:rsid w:val="001C0B47"/>
    <w:rsid w:val="002C791E"/>
    <w:rsid w:val="002D248B"/>
    <w:rsid w:val="00397480"/>
    <w:rsid w:val="0044696B"/>
    <w:rsid w:val="00514375"/>
    <w:rsid w:val="00546062"/>
    <w:rsid w:val="00766F75"/>
    <w:rsid w:val="008751B6"/>
    <w:rsid w:val="00A80E2E"/>
    <w:rsid w:val="00B74CC7"/>
    <w:rsid w:val="00D1498E"/>
    <w:rsid w:val="00E55064"/>
    <w:rsid w:val="00F6147E"/>
    <w:rsid w:val="00FA1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69DAF"/>
  <w15:chartTrackingRefBased/>
  <w15:docId w15:val="{F9D9F3D1-50F0-43E8-8313-8732A31F4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qFormat/>
    <w:rsid w:val="00E55064"/>
    <w:pPr>
      <w:tabs>
        <w:tab w:val="left" w:pos="1276"/>
        <w:tab w:val="left" w:pos="1701"/>
        <w:tab w:val="right" w:leader="dot" w:pos="9628"/>
      </w:tabs>
      <w:spacing w:before="120" w:after="100" w:line="280" w:lineRule="atLeast"/>
      <w:ind w:left="709" w:right="1416"/>
    </w:pPr>
    <w:rPr>
      <w:rFonts w:ascii="Arial" w:eastAsia="Times New Roman" w:hAnsi="Arial" w:cs="Times New Roman"/>
      <w:b/>
      <w:noProof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546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062"/>
  </w:style>
  <w:style w:type="paragraph" w:styleId="Footer">
    <w:name w:val="footer"/>
    <w:basedOn w:val="Normal"/>
    <w:link w:val="FooterChar"/>
    <w:uiPriority w:val="99"/>
    <w:unhideWhenUsed/>
    <w:rsid w:val="00546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0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olicy Centre Document" ma:contentTypeID="0x0101001C14728127FA433C8C8BD85BF19B1B5900EDF32ADAF0AA614C8FB1293946C796EE" ma:contentTypeVersion="71" ma:contentTypeDescription="The base controlled document content type for use in the DMS" ma:contentTypeScope="" ma:versionID="bc7cf287d6cfa55860b37776fd1f938b">
  <xsd:schema xmlns:xsd="http://www.w3.org/2001/XMLSchema" xmlns:xs="http://www.w3.org/2001/XMLSchema" xmlns:p="http://schemas.microsoft.com/office/2006/metadata/properties" xmlns:ns2="e5bd302f-4f68-459f-9452-3efbf68fff26" xmlns:ns3="fa564e0f-0c70-4ab9-b863-0177e6ddd247" xmlns:ns4="f50a0149-865f-4b8f-b178-fa25a41f2674" targetNamespace="http://schemas.microsoft.com/office/2006/metadata/properties" ma:root="true" ma:fieldsID="2c09622b4a14ab19bc8518a5fe79c043" ns2:_="" ns3:_="" ns4:_="">
    <xsd:import namespace="e5bd302f-4f68-459f-9452-3efbf68fff26"/>
    <xsd:import namespace="fa564e0f-0c70-4ab9-b863-0177e6ddd247"/>
    <xsd:import namespace="f50a0149-865f-4b8f-b178-fa25a41f2674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DMS_DocumentTypeLookup"/>
                <xsd:element ref="ns3:DMS_DocumentOwnerLookup"/>
                <xsd:element ref="ns3:DMS_QualityControlLookup"/>
                <xsd:element ref="ns2:DMS_ApprovedBy"/>
                <xsd:element ref="ns2:DMS_ApprovedDate"/>
                <xsd:element ref="ns3:DMS_ReviewPeriodDescLookup"/>
                <xsd:element ref="ns2:DMS_DocumentAuthor" minOccurs="0"/>
                <xsd:element ref="ns2:DMS_RelatedDocument" minOccurs="0"/>
                <xsd:element ref="ns2:DMS_NextReviewDate" minOccurs="0"/>
                <xsd:element ref="ns2:_dlc_DocId" minOccurs="0"/>
                <xsd:element ref="ns2:d0a19c9d7cd84aa981a3147b2701ded2" minOccurs="0"/>
                <xsd:element ref="ns2:TaxCatchAll" minOccurs="0"/>
                <xsd:element ref="ns2:TaxCatchAllLabel" minOccurs="0"/>
                <xsd:element ref="ns2:_dlc_DocIdPersistId" minOccurs="0"/>
                <xsd:element ref="ns2:md7c3bcd918a4f84b0f38eb1abd89110" minOccurs="0"/>
                <xsd:element ref="ns3:DMS_DocumentLevelLookup" minOccurs="0"/>
                <xsd:element ref="ns2:ifd3be55bff24c0e807d962438024429" minOccurs="0"/>
                <xsd:element ref="ns2:cf0de5e44d124acab6d2309aded18f04" minOccurs="0"/>
                <xsd:element ref="ns2:DMS_DocumentOwnerLegacy" minOccurs="0"/>
                <xsd:element ref="ns2:DMS_LegacyDocumentId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d302f-4f68-459f-9452-3efbf68fff26" elementFormDefault="qualified">
    <xsd:import namespace="http://schemas.microsoft.com/office/2006/documentManagement/types"/>
    <xsd:import namespace="http://schemas.microsoft.com/office/infopath/2007/PartnerControls"/>
    <xsd:element name="_dlc_DocIdUrl" ma:index="1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MS_ApprovedBy" ma:index="5" ma:displayName="Approved By" ma:internalName="DMS_ApprovedBy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MS_ApprovedDate" ma:index="6" ma:displayName="Approved Date" ma:format="DateOnly" ma:internalName="DMS_ApprovedDate" ma:readOnly="false">
      <xsd:simpleType>
        <xsd:restriction base="dms:DateTime"/>
      </xsd:simpleType>
    </xsd:element>
    <xsd:element name="DMS_DocumentAuthor" ma:index="12" nillable="true" ma:displayName="Document Author" ma:internalName="DMS_DocumentAuthor" ma:readOnly="false">
      <xsd:simpleType>
        <xsd:restriction base="dms:Text"/>
      </xsd:simpleType>
    </xsd:element>
    <xsd:element name="DMS_RelatedDocument" ma:index="13" nillable="true" ma:displayName="Related Document" ma:description="Use full Document Id i.e. POLICY-6-2638" ma:internalName="DMS_RelatedDocument" ma:readOnly="false">
      <xsd:simpleType>
        <xsd:restriction base="dms:Text"/>
      </xsd:simpleType>
    </xsd:element>
    <xsd:element name="DMS_NextReviewDate" ma:index="14" nillable="true" ma:displayName="Next Review Date" ma:format="DateOnly" ma:hidden="true" ma:indexed="true" ma:internalName="DMS_NextReviewDate" ma:readOnly="false">
      <xsd:simpleType>
        <xsd:restriction base="dms:DateTime"/>
      </xsd:simpleType>
    </xsd:element>
    <xsd:element name="_dlc_DocId" ma:index="18" nillable="true" ma:displayName="Document ID Value" ma:description="The value of the document ID assigned to this item." ma:hidden="true" ma:indexed="true" ma:internalName="_dlc_DocId" ma:readOnly="true">
      <xsd:simpleType>
        <xsd:restriction base="dms:Text"/>
      </xsd:simpleType>
    </xsd:element>
    <xsd:element name="d0a19c9d7cd84aa981a3147b2701ded2" ma:index="20" ma:taxonomy="true" ma:internalName="d0a19c9d7cd84aa981a3147b2701ded2" ma:taxonomyFieldName="DMS_BusinessPortfolio" ma:displayName="Business Portfolio" ma:readOnly="false" ma:fieldId="{d0a19c9d-7cd8-4aa9-81a3-147b2701ded2}" ma:sspId="8df2b641-694c-4249-903a-5b58321663ba" ma:termSetId="aeb4088c-206a-4c7c-8e94-09f8356593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1" nillable="true" ma:displayName="Taxonomy Catch All Column" ma:hidden="true" ma:list="{4398937f-35aa-4b64-af63-3432ae542e05}" ma:internalName="TaxCatchAll" ma:readOnly="false" ma:showField="CatchAllData" ma:web="e5bd302f-4f68-459f-9452-3efbf68fff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2" nillable="true" ma:displayName="Taxonomy Catch All Column1" ma:hidden="true" ma:list="{4398937f-35aa-4b64-af63-3432ae542e05}" ma:internalName="TaxCatchAllLabel" ma:readOnly="false" ma:showField="CatchAllDataLabel" ma:web="e5bd302f-4f68-459f-9452-3efbf68fff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md7c3bcd918a4f84b0f38eb1abd89110" ma:index="24" ma:taxonomy="true" ma:internalName="md7c3bcd918a4f84b0f38eb1abd89110" ma:taxonomyFieldName="DMS_ServiceSector" ma:displayName="Service Sector" ma:readOnly="false" ma:fieldId="{6d7c3bcd-918a-4f84-b0f3-8eb1abd89110}" ma:taxonomyMulti="true" ma:sspId="8df2b641-694c-4249-903a-5b58321663ba" ma:termSetId="6bc291e4-a490-4a57-b99a-4f77bb2dffe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d3be55bff24c0e807d962438024429" ma:index="26" ma:taxonomy="true" ma:internalName="ifd3be55bff24c0e807d962438024429" ma:taxonomyFieldName="DMS_Coverage" ma:displayName="Coverage" ma:readOnly="false" ma:fieldId="{2fd3be55-bff2-4c0e-807d-962438024429}" ma:taxonomyMulti="true" ma:sspId="8df2b641-694c-4249-903a-5b58321663ba" ma:termSetId="b4dd4bc3-d579-4aee-8c33-8344676833d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0de5e44d124acab6d2309aded18f04" ma:index="28" nillable="true" ma:taxonomy="true" ma:internalName="cf0de5e44d124acab6d2309aded18f04" ma:taxonomyFieldName="DMS_Topic" ma:displayName="Topic" ma:readOnly="false" ma:fieldId="{cf0de5e4-4d12-4aca-b6d2-309aded18f04}" ma:taxonomyMulti="true" ma:sspId="8df2b641-694c-4249-903a-5b58321663ba" ma:termSetId="47869684-0599-45bf-9058-0725898b74c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MS_DocumentOwnerLegacy" ma:index="30" nillable="true" ma:displayName="Legacy Document Owner" ma:hidden="true" ma:internalName="DMS_DocumentOwnerLegacy" ma:readOnly="false">
      <xsd:simpleType>
        <xsd:restriction base="dms:Text"/>
      </xsd:simpleType>
    </xsd:element>
    <xsd:element name="DMS_LegacyDocumentId" ma:index="31" nillable="true" ma:displayName="Legacy Document Id" ma:hidden="true" ma:internalName="DMS_LegacyDocumentId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64e0f-0c70-4ab9-b863-0177e6ddd247" elementFormDefault="qualified">
    <xsd:import namespace="http://schemas.microsoft.com/office/2006/documentManagement/types"/>
    <xsd:import namespace="http://schemas.microsoft.com/office/infopath/2007/PartnerControls"/>
    <xsd:element name="DMS_DocumentTypeLookup" ma:index="2" ma:displayName="Document Type" ma:list="87daf2d6-77c0-4d43-9e06-862d0b64383a" ma:internalName="DMS_DocumentTypeLookup" ma:readOnly="false" ma:showField="Title">
      <xsd:simpleType>
        <xsd:restriction base="dms:Lookup"/>
      </xsd:simpleType>
    </xsd:element>
    <xsd:element name="DMS_DocumentOwnerLookup" ma:index="3" ma:displayName="Document Owner" ma:list="2a5dba00-fcb4-4b61-baf1-b0d3acbdebc2" ma:internalName="DMS_DocumentOwnerLookup" ma:readOnly="false" ma:showField="Title">
      <xsd:simpleType>
        <xsd:restriction base="dms:Lookup"/>
      </xsd:simpleType>
    </xsd:element>
    <xsd:element name="DMS_QualityControlLookup" ma:index="4" ma:displayName="Quality Control" ma:list="d85f83b2-c1c6-486d-adc5-42dbcd675ca5" ma:internalName="DMS_QualityControlLookup" ma:readOnly="false" ma:showField="Title">
      <xsd:simpleType>
        <xsd:restriction base="dms:Lookup"/>
      </xsd:simpleType>
    </xsd:element>
    <xsd:element name="DMS_ReviewPeriodDescLookup" ma:index="7" ma:displayName="Review Period Desc" ma:list="36c14545-63d7-409f-a4f3-0224770e7552" ma:internalName="DMS_ReviewPeriodDescLookup" ma:readOnly="false" ma:showField="Title">
      <xsd:simpleType>
        <xsd:restriction base="dms:Lookup"/>
      </xsd:simpleType>
    </xsd:element>
    <xsd:element name="DMS_DocumentLevelLookup" ma:index="25" nillable="true" ma:displayName="Document Level" ma:hidden="true" ma:list="d898569b-ff00-4d6e-9b52-704f1728debb" ma:internalName="DMS_DocumentLevelLookup" ma:readOnly="fals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a0149-865f-4b8f-b178-fa25a41f267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hidden="true" ma:internalName="MediaServiceAutoTags" ma:readOnly="true">
      <xsd:simpleType>
        <xsd:restriction base="dms:Text"/>
      </xsd:simpleType>
    </xsd:element>
    <xsd:element name="MediaServiceOCR" ma:index="3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8" nillable="true" ma:displayName="Length (seconds)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5bd302f-4f68-459f-9452-3efbf68fff26">POLICY-4-9794</_dlc_DocId>
    <TaxCatchAll xmlns="e5bd302f-4f68-459f-9452-3efbf68fff26">
      <Value>45</Value>
      <Value>87</Value>
      <Value>41</Value>
      <Value>6</Value>
      <Value>39</Value>
      <Value>3</Value>
      <Value>2</Value>
    </TaxCatchAll>
    <_dlc_DocIdUrl xmlns="e5bd302f-4f68-459f-9452-3efbf68fff26">
      <Url>https://lifewithoutbarriers60.sharepoint.com/sites/PolicyCentre/_layouts/15/DocIdRedir.aspx?ID=POLICY-4-9794</Url>
      <Description>POLICY-4-9794</Description>
    </_dlc_DocIdUrl>
    <md7c3bcd918a4f84b0f38eb1abd89110 xmlns="e5bd302f-4f68-459f-9452-3efbf68fff26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Service Sectors</TermName>
          <TermId xmlns="http://schemas.microsoft.com/office/infopath/2007/PartnerControls">b404cb2f-d11c-413c-88a8-3f0938cc9e4b</TermId>
        </TermInfo>
      </Terms>
    </md7c3bcd918a4f84b0f38eb1abd89110>
    <DMS_DocumentLevelLookup xmlns="fa564e0f-0c70-4ab9-b863-0177e6ddd247">3</DMS_DocumentLevelLookup>
    <DMS_ApprovedBy xmlns="e5bd302f-4f68-459f-9452-3efbf68fff26">
      <UserInfo>
        <DisplayName>Susan Beggs</DisplayName>
        <AccountId>65</AccountId>
        <AccountType/>
      </UserInfo>
    </DMS_ApprovedBy>
    <DMS_RelatedDocument xmlns="e5bd302f-4f68-459f-9452-3efbf68fff26">POLICY-4-4386</DMS_RelatedDocument>
    <DMS_DocumentTypeLookup xmlns="fa564e0f-0c70-4ab9-b863-0177e6ddd247">3</DMS_DocumentTypeLookup>
    <d0a19c9d7cd84aa981a3147b2701ded2 xmlns="e5bd302f-4f68-459f-9452-3efbf68fff26">
      <Terms xmlns="http://schemas.microsoft.com/office/infopath/2007/PartnerControls">
        <TermInfo xmlns="http://schemas.microsoft.com/office/infopath/2007/PartnerControls">
          <TermName xmlns="http://schemas.microsoft.com/office/infopath/2007/PartnerControls">Client Services (Operations)</TermName>
          <TermId xmlns="http://schemas.microsoft.com/office/infopath/2007/PartnerControls">ddb0ba11-6a8c-4260-b543-94ba4f84d4d2</TermId>
        </TermInfo>
      </Terms>
    </d0a19c9d7cd84aa981a3147b2701ded2>
    <DMS_DocumentOwnerLookup xmlns="fa564e0f-0c70-4ab9-b863-0177e6ddd247">20</DMS_DocumentOwnerLookup>
    <DMS_ApprovedDate xmlns="e5bd302f-4f68-459f-9452-3efbf68fff26">2019-06-17T14:00:00+00:00</DMS_ApprovedDate>
    <ifd3be55bff24c0e807d962438024429 xmlns="e5bd302f-4f68-459f-9452-3efbf68fff26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</TermName>
          <TermId xmlns="http://schemas.microsoft.com/office/infopath/2007/PartnerControls">22ab9a50-851c-47b3-8854-385d572ce694</TermId>
        </TermInfo>
      </Terms>
    </ifd3be55bff24c0e807d962438024429>
    <DMS_QualityControlLookup xmlns="fa564e0f-0c70-4ab9-b863-0177e6ddd247">7</DMS_QualityControlLookup>
    <DMS_LegacyDocumentId xmlns="e5bd302f-4f68-459f-9452-3efbf68fff26">POLICY-4-9794</DMS_LegacyDocumentId>
    <DMS_DocumentOwnerLegacy xmlns="e5bd302f-4f68-459f-9452-3efbf68fff26">Quailty Business Partner - NDIS Safeguarding</DMS_DocumentOwnerLegacy>
    <DMS_ReviewPeriodDescLookup xmlns="fa564e0f-0c70-4ab9-b863-0177e6ddd247">2</DMS_ReviewPeriodDescLookup>
    <cf0de5e44d124acab6d2309aded18f04 xmlns="e5bd302f-4f68-459f-9452-3efbf68fff26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dication</TermName>
          <TermId xmlns="http://schemas.microsoft.com/office/infopath/2007/PartnerControls">17b82a30-c740-4989-ad8c-fbdde5e41faf</TermId>
        </TermInfo>
        <TermInfo xmlns="http://schemas.microsoft.com/office/infopath/2007/PartnerControls">
          <TermName xmlns="http://schemas.microsoft.com/office/infopath/2007/PartnerControls">NDIS</TermName>
          <TermId xmlns="http://schemas.microsoft.com/office/infopath/2007/PartnerControls">6016877b-0d20-43c5-aaa3-f58ed4e50a46</TermId>
        </TermInfo>
        <TermInfo xmlns="http://schemas.microsoft.com/office/infopath/2007/PartnerControls">
          <TermName xmlns="http://schemas.microsoft.com/office/infopath/2007/PartnerControls">Disability Services</TermName>
          <TermId xmlns="http://schemas.microsoft.com/office/infopath/2007/PartnerControls">34d29f33-51d4-4cdd-adde-62045cea5526</TermId>
        </TermInfo>
        <TermInfo xmlns="http://schemas.microsoft.com/office/infopath/2007/PartnerControls">
          <TermName xmlns="http://schemas.microsoft.com/office/infopath/2007/PartnerControls">Recordkeeping</TermName>
          <TermId xmlns="http://schemas.microsoft.com/office/infopath/2007/PartnerControls">3800efc7-7011-4f46-b70a-5db80d66a1fe</TermId>
        </TermInfo>
      </Terms>
    </cf0de5e44d124acab6d2309aded18f04>
    <DMS_DocumentAuthor xmlns="e5bd302f-4f68-459f-9452-3efbf68fff26">Susan Beggs</DMS_DocumentAuthor>
    <DMS_NextReviewDate xmlns="e5bd302f-4f68-459f-9452-3efbf68fff26">2021-06-17T14:00:00+00:00</DMS_NextReviewDate>
    <_dlc_DocIdPersistId xmlns="e5bd302f-4f68-459f-9452-3efbf68fff26" xsi:nil="true"/>
    <TaxCatchAllLabel xmlns="e5bd302f-4f68-459f-9452-3efbf68fff26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17EC86-8C2C-417A-BE0B-FACB5285C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bd302f-4f68-459f-9452-3efbf68fff26"/>
    <ds:schemaRef ds:uri="fa564e0f-0c70-4ab9-b863-0177e6ddd247"/>
    <ds:schemaRef ds:uri="f50a0149-865f-4b8f-b178-fa25a41f26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F85B44-0CFE-460A-9398-F57B636BE35D}">
  <ds:schemaRefs>
    <ds:schemaRef ds:uri="http://schemas.microsoft.com/office/2006/metadata/properties"/>
    <ds:schemaRef ds:uri="http://schemas.microsoft.com/office/infopath/2007/PartnerControls"/>
    <ds:schemaRef ds:uri="e5bd302f-4f68-459f-9452-3efbf68fff26"/>
    <ds:schemaRef ds:uri="fa564e0f-0c70-4ab9-b863-0177e6ddd247"/>
  </ds:schemaRefs>
</ds:datastoreItem>
</file>

<file path=customXml/itemProps3.xml><?xml version="1.0" encoding="utf-8"?>
<ds:datastoreItem xmlns:ds="http://schemas.openxmlformats.org/officeDocument/2006/customXml" ds:itemID="{0F04CDE9-D277-4A26-BD31-EA1CA11E885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9EBEB3-A868-418E-8CAE-98CEEBABE5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0</Words>
  <Characters>4674</Characters>
  <Application>Microsoft Office Word</Application>
  <DocSecurity>0</DocSecurity>
  <Lines>779</Lines>
  <Paragraphs>6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tion Record TEMPLATE</vt:lpstr>
    </vt:vector>
  </TitlesOfParts>
  <Company>Life Without Barriers</Company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tion Record TEMPLATE.docx</dc:title>
  <dc:subject/>
  <dc:creator>Susan Beggs</dc:creator>
  <cp:keywords/>
  <dc:description/>
  <cp:lastModifiedBy>Robert Crooks</cp:lastModifiedBy>
  <cp:revision>2</cp:revision>
  <dcterms:created xsi:type="dcterms:W3CDTF">2023-01-23T00:43:00Z</dcterms:created>
  <dcterms:modified xsi:type="dcterms:W3CDTF">2023-01-23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_x0020_Level">
    <vt:lpwstr/>
  </property>
  <property fmtid="{D5CDD505-2E9C-101B-9397-08002B2CF9AE}" pid="3" name="TaxKeyword">
    <vt:lpwstr/>
  </property>
  <property fmtid="{D5CDD505-2E9C-101B-9397-08002B2CF9AE}" pid="4" name="Policy Guideline Name">
    <vt:lpwstr/>
  </property>
  <property fmtid="{D5CDD505-2E9C-101B-9397-08002B2CF9AE}" pid="5" name="Topic">
    <vt:lpwstr>593;#Medication|bbe052d0-0294-4e71-9350-136c2b4dba84;#1552;#NDIS|56056694-d006-4ee6-af97-2336b1054fa0;#1345;#Disability Services|429af629-f1e1-4fba-be75-cdbdf4e5fc76;#1367;#Recordkeeping|8403a12b-d639-438e-a5bf-36fe24402c31</vt:lpwstr>
  </property>
  <property fmtid="{D5CDD505-2E9C-101B-9397-08002B2CF9AE}" pid="6" name="_dlc_policyId">
    <vt:lpwstr/>
  </property>
  <property fmtid="{D5CDD505-2E9C-101B-9397-08002B2CF9AE}" pid="7" name="Policy Service Sector">
    <vt:lpwstr>1307;#All Service Sectors|46e58242-1083-4183-8c4f-659309b94bef</vt:lpwstr>
  </property>
  <property fmtid="{D5CDD505-2E9C-101B-9397-08002B2CF9AE}" pid="8" name="Doc Level">
    <vt:lpwstr/>
  </property>
  <property fmtid="{D5CDD505-2E9C-101B-9397-08002B2CF9AE}" pid="9" name="Policy Statement Name">
    <vt:lpwstr/>
  </property>
  <property fmtid="{D5CDD505-2E9C-101B-9397-08002B2CF9AE}" pid="10" name="ContentTypeId">
    <vt:lpwstr>0x0101001C14728127FA433C8C8BD85BF19B1B5900EDF32ADAF0AA614C8FB1293946C796EE</vt:lpwstr>
  </property>
  <property fmtid="{D5CDD505-2E9C-101B-9397-08002B2CF9AE}" pid="11" name="TaxKeywordTaxHTField">
    <vt:lpwstr/>
  </property>
  <property fmtid="{D5CDD505-2E9C-101B-9397-08002B2CF9AE}" pid="12" name="ItemRetentionFormula">
    <vt:lpwstr/>
  </property>
  <property fmtid="{D5CDD505-2E9C-101B-9397-08002B2CF9AE}" pid="13" name="Business Portfolio">
    <vt:lpwstr>1034;#Client Services (Operations)|1bad45f3-6712-45c1-8e32-3987ce170381</vt:lpwstr>
  </property>
  <property fmtid="{D5CDD505-2E9C-101B-9397-08002B2CF9AE}" pid="14" name="_dlc_DocIdItemGuid">
    <vt:lpwstr>b5681913-3423-4d65-80a1-8cf5203e0729</vt:lpwstr>
  </property>
  <property fmtid="{D5CDD505-2E9C-101B-9397-08002B2CF9AE}" pid="15" name="LWB_Service_Sector">
    <vt:lpwstr/>
  </property>
  <property fmtid="{D5CDD505-2E9C-101B-9397-08002B2CF9AE}" pid="16" name="Policy Coverage">
    <vt:lpwstr>1293;#AUS|5657120e-162f-4515-a88b-bf8dfe8f93df</vt:lpwstr>
  </property>
  <property fmtid="{D5CDD505-2E9C-101B-9397-08002B2CF9AE}" pid="17" name="LWB_Coverage">
    <vt:lpwstr/>
  </property>
  <property fmtid="{D5CDD505-2E9C-101B-9397-08002B2CF9AE}" pid="18" name="Doc Subtype">
    <vt:lpwstr>1168;#Template|e9d56614-f350-4f50-a0bd-782e8232ec64</vt:lpwstr>
  </property>
  <property fmtid="{D5CDD505-2E9C-101B-9397-08002B2CF9AE}" pid="19" name="DMS_BusinessPortfolio">
    <vt:lpwstr>6;#Client Services (Operations)|ddb0ba11-6a8c-4260-b543-94ba4f84d4d2</vt:lpwstr>
  </property>
  <property fmtid="{D5CDD505-2E9C-101B-9397-08002B2CF9AE}" pid="20" name="DMS_Topic">
    <vt:lpwstr>39;#Medication|17b82a30-c740-4989-ad8c-fbdde5e41faf;#41;#NDIS|6016877b-0d20-43c5-aaa3-f58ed4e50a46;#45;#Disability Services|34d29f33-51d4-4cdd-adde-62045cea5526;#87;#Recordkeeping|3800efc7-7011-4f46-b70a-5db80d66a1fe</vt:lpwstr>
  </property>
  <property fmtid="{D5CDD505-2E9C-101B-9397-08002B2CF9AE}" pid="21" name="_ExtendedDescription">
    <vt:lpwstr/>
  </property>
  <property fmtid="{D5CDD505-2E9C-101B-9397-08002B2CF9AE}" pid="22" name="DMS_ServiceSector">
    <vt:lpwstr>2;#All Service Sectors|b404cb2f-d11c-413c-88a8-3f0938cc9e4b</vt:lpwstr>
  </property>
  <property fmtid="{D5CDD505-2E9C-101B-9397-08002B2CF9AE}" pid="23" name="DMS_Coverage">
    <vt:lpwstr>3;#AUS|22ab9a50-851c-47b3-8854-385d572ce694</vt:lpwstr>
  </property>
</Properties>
</file>